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Ghana</w:t>
      </w:r>
      <w:r>
        <w:t xml:space="preserve"> </w:t>
      </w:r>
      <w:r>
        <w:t xml:space="preserve">Accr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iatrist position at [Hospital/Clinic Name] in Ghana Accra. As a dedicated mental health professional with over [X years] of experience in psychiatric care, I am eager to contribute my expertise, compassion, and cultural sensitivity to support the growing mental health needs of communities in Accra. This opportunity aligns perfectly with my career goals and passion for addressing mental wellness in diverse populations, particularly within the dynamic healthcare landscape of Ghana.</w:t>
      </w:r>
    </w:p>
    <w:p>
      <w:pPr>
        <w:pStyle w:val="BodyText"/>
      </w:pPr>
      <w:r>
        <w:t xml:space="preserve">Having completed my medical training at [Medical School Name] and specialized in psychiatry through [Residency/Fellowship Program Name], I have developed a robust foundation in diagnosing and treating a wide range of psychiatric conditions. My clinical experience spans both urban and rural settings, allowing me to adapt to varying patient needs while maintaining a focus on holistic care. However, it is the unique challenges and opportunities of working in Ghana Accra that have always drawn me to this region. The intersection of traditional healing practices, modern psychiatry, and the socio-cultural dynamics of Accra presents a compelling environment for innovative mental health solutions.</w:t>
      </w:r>
    </w:p>
    <w:bookmarkStart w:id="20" w:name="why-ghana-accra"/>
    <w:p>
      <w:pPr>
        <w:pStyle w:val="Heading2"/>
      </w:pPr>
      <w:r>
        <w:t xml:space="preserve">Why Ghana Accra?</w:t>
      </w:r>
    </w:p>
    <w:p>
      <w:pPr>
        <w:pStyle w:val="FirstParagraph"/>
      </w:pPr>
      <w:r>
        <w:t xml:space="preserve">Ghana Accra is not just a location for me—it is a place where I have witnessed the transformative power of mental health advocacy firsthand. During my time volunteering at [Local Organization or Clinic Name] in Accra, I collaborated with community leaders to destigmatize mental illness and promote accessible care. This experience deepened my understanding of the cultural nuances that shape patients’ perceptions of mental health. For instance, I learned how integrating local beliefs with evidence-based practices can foster trust and improve treatment outcomes. In a city like Accra, where rapid urbanization and socio-economic challenges often exacerbate mental health issues, my ability to bridge these gaps is both a strength and a priority.</w:t>
      </w:r>
    </w:p>
    <w:p>
      <w:pPr>
        <w:pStyle w:val="BodyText"/>
      </w:pPr>
      <w:r>
        <w:t xml:space="preserve">As a Psychiatrist, I am committed to providing patient-centered care that respects individual differences. My approach emphasizes empathy, active listening, and collaboration with patients and their families. In Ghana Accra, where mental health resources are often limited, I have honed my skills in resourcefulness and efficiency. Whether through telepsychiatry services or community outreach programs, I strive to make mental healthcare more accessible to underserved populations. This aligns seamlessly with the mission of [Hospital/Clinic Name] to deliver high-quality care while addressing systemic barriers.</w:t>
      </w:r>
    </w:p>
    <w:bookmarkEnd w:id="20"/>
    <w:bookmarkStart w:id="21" w:name="professional-expertise"/>
    <w:p>
      <w:pPr>
        <w:pStyle w:val="Heading2"/>
      </w:pPr>
      <w:r>
        <w:t xml:space="preserve">Professional Expertise</w:t>
      </w:r>
    </w:p>
    <w:p>
      <w:pPr>
        <w:pStyle w:val="FirstParagraph"/>
      </w:pPr>
      <w:r>
        <w:t xml:space="preserve">Throughout my career, I have specialized in treating mood disorders, anxiety, trauma-related conditions, and psychotic illnesses. My work as a Psychiatrist at [Previous Institution Name] involved leading multidisciplinary teams to develop personalized treatment plans that incorporated pharmacotherapy, psychotherapy, and lifestyle interventions. For example, I spearheaded a project to integrate cognitive behavioral therapy (CBT) into primary care settings in Accra, resulting in a 30% increase in early intervention rates among patients with depression. This initiative not only improved clinical outcomes but also demonstrated the value of preventive mental health care.</w:t>
      </w:r>
    </w:p>
    <w:p>
      <w:pPr>
        <w:pStyle w:val="BodyText"/>
      </w:pPr>
      <w:r>
        <w:t xml:space="preserve">In addition to my clinical work, I have actively contributed to psychiatric education and research. As a guest lecturer at [University Name], I delivered workshops on cultural competence in psychiatry, emphasizing the importance of understanding local traditions and values. My research on the impact of migration on mental health in West Africa was published in [Journal Name], highlighting the need for culturally tailored interventions. These experiences have reinforced my belief that effective psychiatric care requires both scientific rigor and a deep respect for patients’ lived experiences.</w:t>
      </w:r>
    </w:p>
    <w:bookmarkEnd w:id="21"/>
    <w:bookmarkStart w:id="22" w:name="commitment-to-community"/>
    <w:p>
      <w:pPr>
        <w:pStyle w:val="Heading2"/>
      </w:pPr>
      <w:r>
        <w:t xml:space="preserve">Commitment to Community</w:t>
      </w:r>
    </w:p>
    <w:p>
      <w:pPr>
        <w:pStyle w:val="FirstParagraph"/>
      </w:pPr>
      <w:r>
        <w:t xml:space="preserve">Working in Ghana Accra has always been more than a professional endeavor—it is a calling. I have long admired the resilience of Accra’s communities and the dedication of local healthcare providers who strive to improve mental health outcomes despite limited resources. As a Psychiatrist, I am eager to join [Hospital/Clinic Name] in this mission by contributing my skills to initiatives such as mental health awareness campaigns, training programs for primary care physicians, and partnerships with community organizations. My goal is to help create a system where mental wellness is prioritized and stigma is replaced with understanding.</w:t>
      </w:r>
    </w:p>
    <w:p>
      <w:pPr>
        <w:pStyle w:val="BodyText"/>
      </w:pPr>
      <w:r>
        <w:t xml:space="preserve">I am particularly drawn to [Hospital/Clinic Name] because of its reputation for excellence in patient care and innovation. Your commitment to addressing the unique challenges of Accra’s population resonates with my own values. I am confident that my background in psychiatry, combined with my passion for serving diverse communities, would allow me to make meaningful contributions to your team. I am also excited about the opportunity to collaborate with colleagues who share a vision of transforming mental health care in Ghana.</w:t>
      </w:r>
    </w:p>
    <w:bookmarkEnd w:id="22"/>
    <w:bookmarkStart w:id="23" w:name="conclusion"/>
    <w:p>
      <w:pPr>
        <w:pStyle w:val="Heading2"/>
      </w:pPr>
      <w:r>
        <w:t xml:space="preserve">Conclusion</w:t>
      </w:r>
    </w:p>
    <w:p>
      <w:pPr>
        <w:pStyle w:val="FirstParagraph"/>
      </w:pPr>
      <w:r>
        <w:t xml:space="preserve">In conclusion, I am eager to bring my expertise as a Psychiatrist to [Hospital/Clinic Name] and support the critical work of promoting mental wellness in Ghana Accra. My experience, cultural sensitivity, and dedication to patient-centered care align perfectly with the needs of your institution. I would be honored to discuss how my background can contribute to your mission and help shape the future of psychiatry in this vibrant city.</w:t>
      </w:r>
    </w:p>
    <w:p>
      <w:pPr>
        <w:pStyle w:val="BodyText"/>
      </w:pPr>
      <w:r>
        <w:t xml:space="preserve">Thank you for considering my application. I look forward to the opportunity to speak with you further about this position and how I can contribute to [Hospital/Clinic Name]’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 Ghana Accra</dc:title>
  <dc:creator/>
  <cp:keywords/>
  <dcterms:created xsi:type="dcterms:W3CDTF">2025-12-10T12:15:37Z</dcterms:created>
  <dcterms:modified xsi:type="dcterms:W3CDTF">2025-12-10T12:15:37Z</dcterms:modified>
</cp:coreProperties>
</file>

<file path=docProps/custom.xml><?xml version="1.0" encoding="utf-8"?>
<Properties xmlns="http://schemas.openxmlformats.org/officeDocument/2006/custom-properties" xmlns:vt="http://schemas.openxmlformats.org/officeDocument/2006/docPropsVTypes"/>
</file>